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โชว์ข่าวเข้านี้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เดินขึ้นรถกระบะไปนะคะแต่ก็ยังกลับมาที่ใช้อีกครั้งหนึ่งก่อนที่แม่จะออกมาจากในบ้านจดผู้ก่อเหตุก็ขับรถไปได้ค่ะเบื้องต้นตำรวจก็คาดว่าสาเหตุ ไม่พอใจกันในหมู่ญาติ จะเดินทางกลับมาจากจังหวัดนราธิวาสนะคะกลับมาร่วมงานเป็นงานบุญงานบุญเดือนสิบ บ้านพระยาค่ะ แต่ว่าตอนนี้กลับมาเดี๋ยวก็มีปากเสียงกันทั้งนั้นผู้ตายพอตกค่ำในวันนั้นแหละ ขับรถมาแล้วก็เจาะยิงแบบนี้จนกระทั่งหลบหนีไปค่ะล่าสุดทั้งผู้ก่อเหตุค่ะ ถึงปลายทางอำเภอปากพะยูนจังหวัดพัทลุงแล้วก็ไปยังเส้นทางสิงหาคม อำเภอเมืองจังหวัดสงขลานะคะคาดว่าจะหนีกลับ นราธิวาสอ่ะค่ะโดยทางชุดสืบสวนตำรวจภูธรจังหวัดพัทลุงก็ประสานไปแล้วนะคะ สงขลาจะตั้งด่านสกัด กลับด้วยนะคะแต่ว่าจนถึงขณะนี้ยังไม่สามารถจับกุมตัวได้ค่ะพี่น้องประชาชนก็ระมัดระวังกันด้วยนะคะ เชียงใหม่หน่อยค่ะมีเหตุการณ์สะเทือนขวัญเช่นเดียวกันอันนี้พบเป็นศพแล้วนะคะก็คือผู้หญิงวัย 3 ปีลักษณะคล้ายกับการถูกฆาตกรรมและทุกจุดไฟเผาค่ะเหตุการณ์เกิดขึ้นใน บ้านพักหลังหนึ่งนะคะเนื้อที่ประมาณ 1 ไร่ในพื้นที่ริมใต้อำเภอแม่ริมตรวจสอบค่ะ ของนางยุพินคงจำรัสอายุ 63 ปีนะคะเธอเสียชีวิตอยู่ที่ ห่างจากบ้านไปประมาณ 5 เมตร สภาพศพชมถูกเผานะคะคือไม่เคลียร์แล้วค่ะเหลือเพียงร่างส่วนบน ด้วยกันก็มีตะกร้าผ้าแล้วก็เสื้อผ้าบางส่วนเพื่อสอบที่บ้านประตูบ้านด้านหน้าถูกล็อคเอาไว้นะคะ ในห้องครัวนะมีแก้วแล้วก็มีร่องรอยการชงกาแฟลักษณะยังดื่มไม่หมดเลยอ่ะค่ะ ในตัวบ้านเนี่ยก็ไม่ได้มีร่องรอยการต่อสู้หรือว่ารื้อค้นทรัพย์สินแต่คบเป็นร่องรอยตะกร้าผ้ากระ อยู่ที่ประตูหลังบ้านนะคะแล้วก็ใกล้กันกับจุดที่พบศพเลยเจ้าหน้าที่ก็เก็บ ฐานทั้งในที่เกิดเหตุแล้วก็กล้องวงจรปิดด้านหน้าบ้านเอาไปตรวจสอบเพิ่มเติมค่ะ ทางด้านย่านาคออกมาบอกว่าผู้ตายห่าเคยทำงานเป็นลูกจ้างที่โรงพยาบาลตำรวจ จะมีอำเภอแม่ริมแล้วก็เกษียณมาแล้วเมื่อ 3 ปีที่แล้วส่วนลูกชายแล้วก็ลูก สาวก็ไปทำงานอยู่ต่างจังหวัดและสามีเอกก็เสียชีวิตแล้วเนี่ยนะคะปกติแล้ว ผู้ตายเหงาเป็นคนที่ชอบทำบุญแล้วก็เป็นที่รักของเพื่อนๆ ก่อนที่จะมาใช้ชีวิตวันที่ 10 ตุลาคมที่ผ่านมาซึ่งที่จะได้เงินปันผล ทางสหกรณ์ บาทได้แล้วก็บอกว่าเดี๋ยวจะโอนเงินมาใช้หนี้ให้กับญาตินะเป็นเงินจำนวน 10000 บาท ยังคุยกันเล่นๆอยู่เลยญาติบอกนะบอกว่ายังคุยกันอยู่เลยบอกว่าเดี๋ยวจะแจกเงินให้กับเพื่อนๆด้วย แบบนี้ค่ะจะวันถึงจะมาถึงวันที่ 12 ตุลาคมก็ขาดการ ต่อกับลูกชายไปลูกชายทำงานอยู่ที่จังหวัดปราจีนบุรีนะคะปกติแล้วลูกชายก็จะดู กล้องวงจรปิดผ่านสมาร์ทโฟนอยู่เป็นไปตามว่าคุณแม่ทำอะไรอยู่ตรงไหนที่นี้ไม่เห็นคุณแม่ รู้สึกว่ากังวลใจอ่ะค่ะ เป็นห่วงไม่เห็นแม่มา 2 วันแล้วเกิดอะไรขึ้นหรือเปล่าก็เลยแจ้งบอกญาติญาติที่เข้ามาดูหน่อย หาว่าทางคุณแม่เนี่ยเป็นอะไรบ้างเดี๋ยวลองฟังเสียงทางญาติดูนะคะ น้องสาวมาดู จะดูให้ มันลอกออกครับ ก็ปกติก็กลับไม่ได้มีปัญหากับใคร น่าสงสาร ชนิด ในเบื้องต้นตำรวจน่ะส่งศพชันสูตรนิติเวชที่โรงพยาบาลนครพิงค์แล้วนะคะเพื่อที่จะหาสาเหตุการ ก็ตอบไปแล้วตอนนี้มีการตั้งประเด็นค่ะทั้งฆ่าชิงทรัพย์หรือว่าฆ่าตัวตายเพราะ ว่ามีข้อมูลว่าจดหมายที่ผู้ตายเนี่ยระบายเรื่องของความอัดอั้น ถูกหลอกไปลงทุนแล้วก็แนว ภายในโทรศัพท์ของผู้ตายเองก็ยังพบว่ามีการโอนเงินไปลงทุนอยู่หลายครั้งนะคะ ครั้งละหลายแสนจำนวนก็หลายครั้งอยู่ประเทศเป็นหลายแสนในขณะที่ตำรวจก็เร่งสอบปากคำเพื่อนบ้านแล้วก็ตรวจ กล้องวงจรปิดเพื่อที่จะตั้งที่ขายคดีด้วยนะคะหาสาเหตุการต่อองค์การ ชีวิตชีวิตเกิดอะไรกันแน่ค่ะเพราะว่าถ้าดูทั้ง 2 ตรงนี้ค่อนข้างจะขัดแย้งกันนะ ความจริงนะคะตำรวจกำลังเร่งพิสูจน์ความจริงอยู่ค่ะแต่ตอนนี้ก็ต้องรอความจริงเหมือนกันเพราะว่าเห็น ฝนได้กล้วยทอดร้านนี้มันอร่อยขนาดไหนในโลกออนไลน์ รถพยาบาลนาทีชีวิตผู้ป่วยนะคะ นี่มึงก็อยู่หลังรถอ่ะ หาว่าไปแวะซื้อกล้วยทอดผู้ชมกว่าแบบนี้ไม่ได้นะคะ มีการไปต่อว่าต่อขานกันแล้วก็อาจจะโพสต์เฟซด้วยคุณผู้ชมจะได้กลับมาดูนะคะว่าตอนนี้อาการ ข้อเท็จจริงไปถึงไหนแล้วค่ะเดี๋ยวกลับมาด้วยกันค่ะ bdms เรื่องสุขภาพเราเ****วชาญ อัพเดทข่าวสารผ่านทุก 7 การสำคัญ จัดขึ้นในต่างประเทศเรื่องราวที่น่าสนใจ กลุ่มโรค โบกี้พัชรี ทุกวัน ครึ่ง ฮัลโหล PPTV HD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ุกสถานการณ์ ประเทศ หลากหลายเรื่องราวรอบๆที่คุณไม่เคยเห็น กลับรอบๆ Daily สมดุลระหว่างข้อเท็จจริงและเรื่องราวแวดล้อมในมิติ หลักหลาย พราว รายการข่าวดูสนุกครบๆทุกวันจันทร์ถึงศุกร์ พระกระโดดกำแพงปีนกำแพงกระโดดมาแล้วก็วิ่งมาจากใจเลยนะคะ พี่ๆ ยกระดับความสามารถ ทุกปัญหากับผม วิเคราะห์เจาะลึก เข้าพื้นที่เปิดให้เห็นทุกมิติทุกเรื่องดีมากกว่าที่ตาเห็น รายการข่าวที่คุณเคยสัมผัส ติดตามกันต่อเนื่องนะคะ วันจันทร์ถึงพฤหัสบดี 23:05 น และวันศุกร์ 22:30 น เกาะติดข่าวสำคัญคงต้องติดตามอาการแบบนี้ได้หรือรายงานสดจากพื้นที่การนำกำลังเจ้าหน้าที่พิสูจน์หลักฐาน อัพเดทข่าวกับเราสองคน ประชาชน เหตุการณ์ในพื้นขาวทุกวันอาทิตย์ ช่อง 36 ข่าวสาร รายละเอียดตำรวจต้องการขั้นเด็ดขาดนะคะ ที่วัดบางคลานหลังไม่จบ พร้อมโชว์ทุกวันจันทร์ถึงศุกร์เจอกัน 6:00 น โชว์ข่าวเช้านี้ เช้าวันอาทิตย์แบบนี้เรามาปลุกไฟไวเก่ากันดีกว่าครับ ปลุกไฟวัยเก่า วัยเก๋า PPTV HD 36 - 15 ตุลาคมนี้ ปกติขาวใหญ่สดทุกเหตุการณ์สำคัญจากพื้นที่ รอบหน้าทุกประเทศ เสถียรวิริยะพรรณพงศา นิ่มนวล เย็นนี้เจอกันที่พี่พีพีทีวี ก็รับเข้าสู่กาแฟดำครับ ไม่ cacao ที่ขายนุ่มอร่อยและต.ค มะเร็งเต้านมจากสสส ก็ไม่ต้องเข้ามาติดตามสามารถล่าสุดในโลกออนไลน์กันนะคะเป็นที่ถกเถียงกันแต่ว่าส่วนใหญ่ก็เป็นเอกสารนะ ว่าเป็นสิ่งที่ไม่สมควรทำแต่ตอนนี้ทางโรงพยาบาลเขากำลังตรวจสอบข้อเท็จจริงอยู่นะคะแล้วกำลังพูดถึงกรณีที่มีผู้หญิงคนนึงที่เธอโพสต์ แล้วก็ต่อว่าต่อขานนะคะเจ้าหน้าที่ของโรงพยาบาลแห่งหนึ่งที่ไปรับคุณพ่อเธอเนี่ยเอารถให้มันไปแล้ว แม่นอนป่วยนะคะเชิญนะคะถึงต้องเรียกรถพยาบาลมารับแต่ก่อนถึงโรงพยาบาลมีการจอดแวะนะคะ ไม่ได้แวะเติมน้ำมันพอรู้เรื่องกัน พากันอารมณ์ขึ้นแล้วนะคะว่าคุณทำอย่างนี้ได้ยังไงนะคะสัญญาบ้านอยู่ที่ไหน คนป่วยเนี่ย วินาทีชีวิตเขาเขาอยู่กับคุณน่ะขึ้นมาคุณนะคะตอนนี้ก็กำลังตั้งกรรมการตรวจสอบ ไม่ได้เจอกันอยู่แล้วย้อนไปดูคลิปเหตุการณ์ที่เธอนำมาเผยแพร่ก่อนค่ะ ทั้งนั้น คิดว่ารถถนนไม่ดี มันใช่เวลาที่จะแวะกินกล้วยทอดกันหรือเปล่าคะ ประวัติที่บ้าน เท่าไหร่คุณตาบอกว่าแค่ 8 เปอร์เซ็นต์คะ นี่คือความคับแค้นใจของลูกสาวนะคะคุณผู้ชมคือเป็นห่วงคุณพ่อก็เป็นห่วงก็โกรธ บอกตอนแรกเนี่ยเพราะรถชะลอจอดใจเธอยังคิดเลยนะว่า ถนนเป็นหลุมเป็นบ่อหรือเปล่าค่ะ อุบัติเหตุอะไรเกิดขึ้นหรือเปล่า หาที่ไหนได้ แวะเอากล้วยพ่อกูจะโมโหเธอก็เอาคลิปนี้นะคะมาโพสต์เลยบอกว่า รายการแรกเกิดขึ้นที่โรงพยาบาลแห่งหนึ่งในพื้นที่นครนายกนะคะตัวเธอเนี่ยก็มาสอบถามและก็มาต่อว่านั่นแหละ จอดทำไมล่ะคะพี่จอดทำไมสั่งของ ทางโรงพยาบาลเนี่ยพี่คนนี้ไม่แน่ใจคนขับหรือเปล่า ยักษ์หน้าอย่างเดียวเลย อ้าวรับฟังรับฟังยักษ์หน้ายักษ์หน้านะคะลูกสาวคนป่วยบอกว่าวันเกิดเหตุคุณพ่อไม่สบายค่ะ ปล่อยให้น้องจะโทรหากู้ภัย 1669 รถพยาบาลคันนี้แหละก็มารับตอนนั้นคุณพ่ออาการหนักแล้วนะคะ ระหว่างทางค่ะที่โรงพยาบาลนำตัวคุณพ่อมาส่งโรงพยาบาลเนี่ยร้านชายที่อยู่บนรถเนี่ยเล่า บอกว่าขับช้าๆถ้ารอดูต้นไม้ชมวิวได้ยินคนบนรถ คุยกันว่าเออต้นไม้สวยดีนะ จะเป็นต้นไม้บริเวณปากซอยบ้านนะคะในขณะที่คนป่วยอยู่ขั้นวิกฤต นอนรออยู่ในรถไม่หมดแค่นั้นค่ะอันนี้สุดๆนะคะบอกว่ามีการจอดไว้ เอากล้วยทอดระหว่างทางก่อนถึงโรงพยาบาลอีกร้านขายข้าวมันเล่าให้ฟังอ่ะ เธอก็เลยมาทวงถามความเป็นจริงแล้วก็ขอความเป็นธรรมกับเหตุการณ์ที่เกิดขึ้นด้วยค่ะ นะคะสำหรับลูกสาวผู้ป่วยก็โพสต์คลิปแล้วก็ทวงถามทางเจ้าหน้าที่โรงพยาบาลสาเหตุ ไปทำไมอ่ะแวะซื้อกล้วยทอดระหว่างทางทำไมว่าทางโรงพยาบาลนครนายกก็มีคอมเม้นนะคะชี้แจงออกมาแล้วกูไม่โทรม เบื้องต้นทางผู้บริหารโรงพยาบาลนครนายกได้รับทราบข้อมูลที่ปรากฏอยู่ในคลิปวิดีโอแล้ว ทางโรงพยาบาลนครนายกไม่ได้นิ่งนอนใจและไม่สบายใจกับเหตุการณ์ที่เกิดขึ้น ขอเรียนให้ทราบว่าเรื่องที่เกิดขึ้นอยู่ระหว่างการสอบสวนข้อเท็จจริงในการปฏิบัติหน้าที่ของ รายชื่อผู้ให้บริการจากเหตุการณ์ในครั้งนี้นะคะแล้วก็ยังบอกด้วยว่าที่ผ่านมาทางโรงพยาบาลได้มีการ กรมทางด้านจริยธรรมวิชาชีพการให้บริการอย่างเข้มงวดอย่างสม่ำเสมอ และขอเรียนให้ทราบว่าขณะนี้ผู้ป่วยอยู่ในความดูแลของแพทย์และพยาบาลรายงาน การตรวจทางห้องปฏิบัติการเพื่อวินิจฉัยโรคไม่พบภาวะหัวใจขาดเลือด เข้าไปคงที่ขณะนี้ให้ผู้ป่วยพักรักษาตัวที่โรงพยาบาลเพื่อสังเกตอาการต่อไปค่ะ ตอนนี้ทางโรงพยาบาลนครนายกเตรียมการนะคะตั้งคณะกรรมการสอบสวนแล้วก็เดี๋ยวจะมีการนัดผู้สื่อข่าวค่ะ แถลงถึงเหตุการณ์ที่จะเกิดขึ้นในวันพรุ่งนี้นะคะเวลา 13:00 น นะคะเดี๋ยวรอฟังจากทางโรงพยาบาลด้วยแล้ว คนขับรถเนี่ยว่าทำไมไปส่งเขาให้เสร็จก่อนแล้วคุณออกมา กินกันไม่ได้หรอมันต้องมันต้องเอาเดี๋ยวนั้นเอาตอนนั้นเลยหรือนะคะเดี๋ยวรอฟังแถลงข่าว พรุ่งนี้ค่ะ จากโรงพยาบาลไปกันต่อที่ร้านหมูกระทะอร่อยๆ เอกลักษณ์อะไรแตกต่างกันออกไปบางรายก็จะมีพนักงานที่คอยให้บริการล่าสุดเกิดเครื่องร้อนๆที่ร้านหมูกระทะนะคะ เพราะว่าพี่สาวกัปตันร้านหมูกระทะวันหนึ่งอย่ามาร้องเรียนบอกว่าถูกทางภรรยาของเจ้าหน้าที่ตำรวจ มาทำร้ายร่างกายเพราะว่าเข้าใจผิดว่าตัวเธอเองอยากเป็นชู้กับแม่สามี ที่มากินที่ร้านหมูกระทะย่างราคา กล้องวงจรปิดก็จะเห็นว่ามีการทำร้ายร่างกายกันเกิดขึ้นตัวเธอบอกว่าเธอไม่ได้รับความเป็นธรรมนะครับ ระยะตำรวจถูกปรับแค่ 500 บาทเท่านั้นเองค่ะเดี๋ยวลองดูกันก่อนนะคะว่ามันจะเป็นยังไงค่ะ ไฮโล ใครรู้บ้างไหม เป็นการพูดคุยเล็กน้อยเท่านั้นเองแล้วก็ลงไม้ลงมือเลยทันทีค่ะ ภรรยาบอกว่าน้องต้องรู้จักว่าสามีที่เป็นใครน้องก็ยังหาเรื่องสามี พี่เป็นใครเลย เล่นรออยู่เลยอ่ะ เอาแบบนี้นะคะภรรยาของนายตำรวจนายหนึ่งบุกเข้ามาทำร้ายร่างกายค่ะถึงได้ร้านหมูกระทะในพื้นที่ของเมืองนครสวรรค์ จนตัวสั่น เขาเองก็ได้รับบาดเจ็บด้วยนะคะเพราะว่าเหตุการณ์ครั้งนี้กูบอกว่ามากับความหึงหวงเกิด ที่ผ่านมาผู้เสียหายออกมาร้องเรียนกับทางสู่ เล่าให้ฟังว่า เอ็งทำงานที่ร้านหมูกระทะก็มีกลุ่มลูกค้าผู้ชาย 3-4 คนน่ะเขาก็มากินหมูกระทะ วีดีโอคอลหาเพื่อนของกลุ่มเนี้ยก็วีดีโอคอลหากันนะคะแล้วก็ชวนให้ออกมาหา ตัวเองก็ยกมือไหว้สวัสดีเพราะว่าเป็นลูกค้าใช่ไหมคะก็อาบอบนวดที่เอาตัวเธอเองก็ส่ง แต่ปรากฏว่าคนที่รับสายกลับเป็นภรรยาของตำรวจรายนึงอ่ะค่ะ ต้องตรวจนี้ถวาย เขาก็เลยบอกว่าน่าจะเป็นจุดเกิดเหตุที่ทำให้เข้าใจผิด ว่าตัวเองจะติดต่อไปหาแล้วก็ไปคบชู้กับสามีของเขานะคะ เดี๋ยวก็แยกย้ายกันไปก็ไม่ได้มีการเคลียร์กันไม่ได้มีการอธิบายข้อมูลอะไรวันต่อมาก็มีแชทในเฟซ รุกกับคนที่ไม่รู้จักกันทักมาหาเธอค่ะบอกอยู่ที่หน้าที่พักของเธอแล้วนะ แล้วก็โทรมาตามเราไปตลอดนะคะก็ไปสืบค้นใน Facebook ก็ทำให้รู้ว่าเป็นพี่ค</w:t>
      </w:r>
      <w:r>
        <w:rPr>
          <w:b/>
        </w:rPr>
        <w:t xml:space="preserve">ยาว เพื่อนของลูกค้าก่อนที่จะถูกตามมาแล้วก็ทำร้ายร่างกายอย่างที่เห็นในคลิป นะคะหลังจากเกิดเหตุตัวเองก็ไปแจ้งความแล้วแต่ว่าตำรวจก็เรียก กรณีมาฝากก็เป็นเงิน 500 บาทในข้อหาทะเลาะวิวาท ซึ่งตัวเธอเองยืนยันบอกว่าก็หาเนี้ย มันไม่เหมาะสมกับสิ่งที่เธอโดนกระทำนะเพราะว่าตัวเธอเองไม่เคยเป็นชู้กับ มีของตำรวจฝ่ายคู่กรณีเลยแล้วก็ไม่เคยรู้จักกันด้วยค่ะลองฟังเสียงของผู้เสียหายด้วยนะคะ ไปแจ้งความที่หนองปลิงเขาบอกว่ากฎหมายไปแค่นั้นให้เขาเสียค่าปรับ อันนี้หนูไม่ได้อะไรเลย หนูไม่ได้เข้าไปสอบปากคำเพราะว่าเขาไม่ได้เรียกหนูไปคือคนที่ตบหนูว่า ทำไมไม่ได้เดี๋ยวเข้าไป ทีเดียวทั้งที่มันขาดเยอะ ทำไมทำไมไม่เล่นหนูเข้าไปอะไรเนี่ยหนูจะได้พูดว่าหนูโดนอะไรบ้าง ใช่แล้ว ผู้เสียหายเองเขาบอกว่าอย่าเอาเรื่องให้ถึงที่สุดนะคะแต่ว่าทางฝั่งคู่กรณีที่มีสามีเป็นตำรวจอ่ะจะอยู่ในพื้น นครสวรรค์ ยังไงก็บอกว่าเรื่องนี้เนี่ย อยากให้ ให้มันดำเนินการให้มากกว่านี้นะคะก็เลยนำคลิป หลักฐานจากกล้องวงจรปิดมาร้องเรียนกับทางผู้สื่อข่าวอยากให้คู่กรณีออกมารับผิดชอบด้วยการไหว้ ที่เกิดเหตุด้วยรวมไปถึงจ่ายค่าทำขวัญที่ทำให้ตัวเธอได้รับบาดเจ็บ แล้วก็ที่สำคัญคือเธออะๆคนที่อยู่ในร้านด้วยนะคะคือเธอบอกว่ามันไม่ใช่แค่เรื่องการทำร้ายร่างกายแล้วมันเป็นการ ใส่ผิดกันแล้วก็เสื่อมเสียชื่อเสียงด้วยแค่นี้ไม่น่าจะพอแล้วก็ด้วยความที่ไปมีเรื่องกับเมียตำรวจอ่ะพูดตรงๆ ก็กลัวว่าเข้าข้างกันหรือเปล่าทำไมค่าปรับมันก็คือขั้นต่ำสุดเลยอ่ะ 500 ๆกันไปนะคะ ก็ขอความเป็นธรรมให้กับเธอด้วยนะคะ เรื่องนี้ก็ต้องจับตาของผู้ชมเขาว่าฝ่ายผู้เสียหายจะได้รับความเป็นธรรมอย่างสมควรหรือไม่นะคะ วันนี้ที่มีภรรยาของนายตำรวจและเธอออกมาร้องเรียนกับคุณกันจอมพลังเธอบอกว่าเธอน่ะหนีตายออกมาจาก บ้านสามีเนี่ยนอกจากจะตก โทรแล้วนะคะมีการนัดพวกนัดเพื่อนเนี่ย ภาษาทางตัด เขาเรียกสวิงกิ้งรุมโทรมเธออ่ะเอามามีเพศสัมพันธ์กับเธอโดยที่เธอไม่ยินยอม ที่สำคัญยังมีการถ่ายคลิปด้วยนะคะเตรียมจะเอาไปขายหรือเปล่าเอาไปประจานหรือเปล่า ล่าสุดน้องผู้ชมคู่กรณีก็คือสามีของเธอนะคะได้มีการเข้า รับข้อกล่าวหา แถมยังปฏิเสธด้วยนะคะ ตำรวจนำตัวไปฝากขังที่ศาลอาญารัชดาโดยมีการยื่นขอ ศาลขออนุญาตปล่อยตัวชั่วคราวคุมคะก็มีการประกันตัวออกไปได้วงเงิน 30,000 บาท โดยศาลมีคำสั่งห้ามนะคะสามีคนนี้ติดต่อหรือว่าข่มขู่คุกคาม ผู้เสียหายแต่ตอนนี้ออกไปแล้วนะคะเอาฟังเสียงผู้ต้องหาหน่อยค่ะ ในส่วนตรงนี้ ปัญญามานานยัง เอาแต่พูดว่าขออนุญาตไม่ตอบขออนุญาตไม่ตอบนะผู้ชมนี่คือสิบตำรวจโทณัฐนนท์นะคะผู้ที่ถูกกล่าวหา เอากับเรื่องนี้ว่าเป็นสามีโหดที่ทำร้ายร่างกายแล้วก็มีพฤติกรรม รายการเรียกผู้ชายอื่นมารุมโทรมภรรยาด้วยให้มีการอัดคลิปเก็บไว้ตั้งหลายครั้งด้วยนะคะ มีก็คือถูกคุมตัวไปจังหวะนี้ไปอยู่ที่สถานีตำรวจนครบาลโชคชัยนะคะก่อนจะไปขออำนาจศาล ที่ศาลอาญาเดินทางมารับทราบข้อกล่าวหา 3 ข้อค่ะ คือเป็นธุระจัดหาทำร้ายร่างกายแล้วก็กลับขังหน่วงเหนี่ยว การที่ภรรยาแจ้งความดำเนินคดีเอาไว้ เขาอยากพาเพื่อนมารุมโทรมเธอแล้วก็ถ่ายคลิปเก็บไว้หลายครั้งแล้วเรื่องมันเกิดตั้งแต่ ปี 2564 แล้วนะคะที่รีสอร์ทแห่งหนึ่งที่ถนนนาคนิวาสเขตลาดพร้าว สิบตำรวจโทณัฐนันท์ไม่ตอบคำถามค่ะบอกสั้นๆแค่ว่าให้นักข่าวไปถามทนายให้ไปถามทนายนักข่าวก็ไปถามทนายค่ะ คุณธนกฤตสิทธิราชนะคะ ออกมาเปิดเผยบอกว่าได้ผ่านสิบตำรวจโทณัฐนนท์เข้ามารับทราบข้อกล่าวหา รูปภาพของตัวเองก็ปฏิเสธทุกข้อกล่าวหาแล้วก็ยืนยันนะบอกว่าเป็นสามีภรรยาที่ถูกต้องตามกฎ ก่อนที่จะรับราชการตำรวจมานานกว่า 10 แต่ก็ยอมรับ บอกว่าที่ผ่านมาก็เคยมีปากเสียงกับภรรยาแต่ว่าไม่ถึงขั้น ใช้ความรุนแรงอะไรนะคะส่วนกลางที่ภรรยาไปแจ้งความสามีเบื้องต้นทางทนายเขาบอกว่าลูก ให้การว่าไม่เคยกระทำการลักษณะอย่างที่เคยกล่าวหาเลยส่วนลดความระบุ เหตุการณ์ที่เกิดขึ้นเป็นการสมยอมตรงนี้ทนายบอกว่ายังไม่ทราบเรื่องของรายละเอียด และในส่วนของลูกความแล้วก็อย่าก็อยู่กันในครอบครัวเนี่ยอยู่กันหลายคนด้วยนะคะถ้านายก็มอง ตรงเนี้ยเรื่องที่เกิดขึ้นจะมองว่าเป็นไปได้ยากค่ะพร้อมทั้งยืนยันว่า ตัวเองไม่ได้มีการขุดอย่างแน่นอนแต่ว่าใครจะเป็นโกหก ใครจะเป็นคนที่โกหก ขึ้นอยู่กับพยานหลักฐานนะคะที่จะแถลงต่อศาลให้การพิสูจน์ความจริงเป็นเรื่องของศาล รวมไปถึงกรณีที่มีกระแสข่าวว่าเจ้าของรีสอร์ท นำเอกสาร มาให้กับทางพนักงานสอบสวนตรงนี้ทางทนายบอกว่ายังไม่ทราบถึงเรื่องของรายละเอียดนะคะ ต้องรอก็รอติดตามนะแล้วที่แน่ๆตอนนี้ ตำรวจโทณัฐนนท์นะคะหลังจากนั้นตัวไปยื่นคำร้องฝากขังต่อศาลครั้งแรกเป็นเวลา 12 วัน โดยนายชาติ ผู้ต้องหาให้การปฏิเสธทุกข้อกล่าวหากล่าวหานะคะ ก็ทายคำร้องค่ะพนักงานสอบสวนไม่ได้คัดค้านการประกันตัวชั่วคราว และขอให้ศาลแน่เป็นการออกข้อห้ามนะคะข้อกำหนดห้าม หรอใกล้ชิดผู้เสียหายโดยตรง ผู้เสียหายเนี่ยก็ยื่นคัดค้านการประกันตัวชั่วคราวเพราะเธอเนี่ยเกรงเรื่องของความปลอดภัยค่ะ ก็กลัวว่าเขาออกมาเดี๋ยวเขาจะมาตามคุกคามทำร้ายร่างกายเธออีกโดยศาลพิจารณาแล้ว อนุญาตให้ฝากขังได้แต่ต่อมานะคะทนายความของสิบตำรวจโทณัฐนนท์ยื่นคำร้องเพิ่มเติมพร้อม ขอปล่อยตัวชั่วคราวระหว่างฝากขัง สามีการพิจารณาแล้วนะคะมีคำสั่งอนุญาตให้ประกันตัวไปค่ะตีราคาประกัน 300 บาท แล้วก็มีคำสั่ง ห้ามผู้ต้องหาติด ตอบว่าข่มขู่คุกคาม ผู้เสียหายเด็ดขาดนะคะตอนนี้กำลังดูแลความปลอดภัยของผู้เสียหายด้วยนะคะ ตอนนี้เราพักกันก่อนนะคะช่วงหน้าเดี๋ยวกลับมาติดตามนายกรัฐมนตรีลงพื้นที่ที่จังหวัดพิษณุโลกค่ะ หายกันน้ำนะคะในขณะที่ชาวบ้านเองก็เพราะรักให้กำลังใจ อยากให้เป็นนายกรัฐมนตรีต่ออีกสมัยด้วย รวมไปถึงยังมีประเด็นเรื่องของเงินดาวน์ 10,000 บาทตรงนี้นะคะติดตาม โลหะ bdms เรื่องสุขภาพเราเวชาญ อัพเดทข่าวสารพันธุเกตุการสำคัญ ขึ้นในต่างประเทศเรื่องราวที่น่าสนใจ รูปโลก พี่พัชรี ทุกวัน ครึ่ง PPTV HD 36 สวัสดีค่ะดิฉันกรุณาบัวคำศรีกลับไปทางรอบโลก Daily รายการข่าวที่จะรวบรวม สำคัญที่เกิดขึ้นทั่วทุกมุมโลกทุกเหตุการณ์สำคัญทุกสถานการณ์ หลากหลายเรื่องราวรอบโลกที่คุณไม่เคยเห็น โลกเดลี่สมดุลระหว่างข้อเท็จจริงและสิ่งแวดล้อมในมิติ หลักหลาย พราว รายการข่าวดูสนุกครบๆทุกวันจันทร์ถึงศุกร์ พระกระโดดกำแพงปีนกำแพงกระโดดมาแล้วก็วิ่งมาจากใจเลยนะ ที่นี่ ยกระดับไปอีกขั้น ปัญหาสร้างความเปลี่ยนแปลงขยายประเด็น กับผมวิเคราะห์ เข้าพื้นที่เปิดให้เห็นทุกมิติดีมากกว่าที่ตาเห็น 18:00 น เรื่องทุกรายการข่าวที่คุณเคยสัมผัสอันใหญ่ที่สุด ติดตามกันต่อเนื่องนะคะ วันจันทร์ถึงพฤหัสบดี 23:05 น และวันศุกร์ 22:30 น เกาะติดข่าวสำคัญคงต้องติดตามอาการแบบนี้ได้หรือรายงานสด การนำกำลังเจ้าหน้าที่พิสูจน์หลักฐาน รัฐบาลนี้มาจากประชาชน ชื่อจีน เหตุการณ์ในช่วงเช้าทุกวัน ที่นี่ Thai PBS ช่อง 3 ทุกเรื่องราวข่าวสาร จบทุกรายละเอียดตำรวจต้องการขั้นเด็ดขาดนะคะ ที่วัดบางคลานยังไม่จบ พร้อมส่งทุกวันจันทร์ถึงศุกร์เจอกัน 6:00 น นายโชว์ข่าวเช้านี้ เช้าวันอาทิตย์แบบนี้เรามาปลุกไฟวัยเก๋ากันดีกว่าครับ ปลุกไฟวัยเก่า วัยเก๋า PPTV HD ช่อง 36 15 ตุลาคมนี้ ปกติขาวใหญ่สดเหตุการณ์สำคัญจากพื้นที่ ทุบประเด็น วิริยะพรรณพงศา ด่วน ข่าวเด่น ก็รับเข้าสู่กาแฟดำครับ Fortuner กินเจปีนี้ดื่มน้ำนมข้าวกล้องงอก 7 ชนิด กลับมาในช่วงนี้ทางผมต้องติดตามภารกิจของท่านนายกรัฐมนตรีลงพื้นที่ไปที่จังหวัดพิษณุโลกนะคะ สถานการณ์น้ำ น้องประชาชนเห็นประชาชนมาร้อยกันต้อนรับด้วยแล้วก็บอกให้นายกบอกว่าอย่า เป็นนายกอีกสมัยหนึ่งต่อไปเลยนะคะแล้วก็นอนได้เลยคนจับตามองเรื่องของเงิน เอา 1,000 บาทค่ะพรุ่งนี้นายกเองก็เล่นกันพูดด้วยนะบอกว่าถ้าเกิดใครชอบยังไงอ่ะ เรื่องของนโยบายเงิน 10000 บาทก็ยังเก็บเอาไว้ในใจคนเดียว เสียงออกมาหน่อยบอกมาหน่อยบอกว่าชื่นชอบก็เหมือนตัดพ้อแหละ ภาควิชานะคะพี่แต่เสียงเตือนเสียงห้ามเสียงให้ระมัดระวังก็เลยไปบอกประชาชนว่า คุณถูกใจอ่ะ โพสต์หน่อยกล้วยประชาชนคนอื่นเขาจะได้รู้กันบ้างว่าเออนโยบายนี้มีคนสนับสนุนนะอยากให้ส่งเสียงดังๆบอกว่า ทำงานเองก็ต้องการกำลังใจเหมือนกันนะคะท่านนายกละ 60 บาทเองค่ะคุณเศรษฐาทวีสิน คนที่ไปพร้อมกับทางคณะนะคะให้เขาเดินทางมาที่วัดพระศรีรัตนมหาธาตุวรมหาวิหาร พระอารามหลวงแล้วก็ได้มีการทักทายพี่น้องประชาชนที่รอให้การต้อนรับอยู่ น้ำตาลเขาบอกว่ารู้สึก สบายดีทุกคนมารอต้อนรับนะคะจากนั้นท่านก็เดินเข้าไปกราบสักการะ พระพุทธชินราชพระคู่บ้านคู่เมืองจังหวัดพิษณุโลกแล้วก็นมัสการขอพรพระศรีรัตน จังหวัดพิษณุโลกรวยเพื่อความเป็นสิริมงคลค่ะ ในขณะที่ผู้ชมนี่คือบรรยากาศด้านในใช่ไหมข้างนอกหมดค่ะ อพลตำรวจเอกสุรเชษฐ์หักพาลรองผู้บัญชาการตำรวจแห่งชาติ แล้วก็คุณอนงค์วรรณเทพสุทินอดีตรัฐมนตรีว่าการกระทรวงทรัพยากรธรรมชาติ และ สิ่งแวดล้อมนะคะรวมไปถึงพี่น้องประชาชนก็มาให้การต้อนรับนายกรัฐมนตรี พูดเลยมีบางคนก็มาถ่ายรูปกับพี่โจ๊กด้วยแล้วก็มีการครูป้าย คอยให้กำลังใจ พร้อมกับ นายกรัฐมนตรีด้วยนะคะว่าชาวพิษณุโลกสนับสนุนนโยบายเงิน 10,000 บาท ใครเป็นนายกรัฐมนตรีอีกสมัยต่อเนื่องกันไปเลยค่ะ เดี๋ยวก็เดินเอาลงพื้นที่นะคะแล้วก็ตรวจเยี่ยมโรงผลิตน้ำประปาที่เทศบาลนครพิษณุโลก เมือง พิษณุโลกนะคะตำบลในเมืองอำเภอเมืองพิษณุโลกด้วยแล้วก็มีการพูด ถึงปัญหาน้ำประปาร่วมกับหน่วยงานที่เกี่ยวข้องค่ะเพราะว่ามีรายงานมา ในพื้นที่น้ำประปาไม่สะอาดแล้วก็ยังเข้าไม่ถึงในบางพื้นที่ด้วยนะคะเพราะฉะนั้น ต่อชาวบ้าน ชาวบ้านในพื้นที่และไม่สามารถที่จะใช้อุปโภคบริโภคได้ค่ะ นอกจากนี้ท่านนายกก็ยังยืนยันจะทำประชาชนนะคะว่ารัฐบาลพร้อมที่จะรับฟังความ ของทุกคนเลยแล้วก็พยายามที่จะช่วยเหลือพี่น้องประชาชนอย่างสุดความสามารถด้วย บอกว่าเพราะว่าเราเองเป็นรัฐบาลของประชาชนแล้วก็ตระหนักดีถึงปัญหา ความเดือดร้อน ที่ผ่านมาเราก็พยายามที่จะลดค่าไฟลดค่าน้ำมันเชื้อเพลิงแล้วก็พยายามที่จะ นโยบายเงินดิจิตอล wallet 100 บาทได้อย่างต่อเนื่องเพื่อที่จะทำให้เงินเข้า พี่น้องประชาชนมากินคืนนะคะ แล้วถ้ายังพูดถึงเรื่องของนโยบายเงินเจ้า 10 บาท วันที่ 1 กุมภาพันธ์ 2561 นี้ทุกท่านในที่นี้ที่อายุ 76 ปีหรือว่า ก็จะได้เงินคนละ 10,000 บาท ตอนนี้ท่านก็ยังให้เหตุผลด้วยนะคะบอกว่าลองคิดดูสิถ้าเกิดป้านึงนะมีคน 3 คน คน 7 คน ได้เงิน 30,000 เจ้าสามารถที่จะเอาไปตั้งตัวได้เลยเปลี่ยนชื่อ ใหม่ๆได้ คิดว่ามีประโยชน์มากน้อยขนาดไหนนะคะ แล้วก็เงินที่ได้เนี่ยไปใช้ที่กรุงเทพฯก็ไม่ได้นะ ต้องใช้ในเขตที่ท่านอยู่มันก็จะพัฒนาชุมชนที่ท่านอยู่ด้วย ตรงนี้เห็นว่ามีหลายท่านไม่เห็นด้วย เราก็พยายามที่จะรัก ความคิดเห็นเพราะว่าเป็นรัฐบาลของประชาชนค่ะ จากนั้นถ้านายกรัฐมนตรีนะคะก็ได้มีการโพสต์ข้อความผ่าน x นะคะคุณผู้ชมหรือว่า พูดถึงโครงการที่เข้า wallet ค่ะบอกว่าเรื่องนี้ก็เข้าใจนะว่ามีคนที่เห็นด้วยแล้วก็ไม่เห็นด้วยนะคะ แต่ว่าในฐานะรัฐบาลของประชาชนค่ะขอรับฟัง ความเห็นเพื่อเอามาปรับให้ดีแล้วก็ให้ตรงใจทุกคนนะคะผมอยากให้เราลอง ถ้าไปด้วยกันนะคะว่าวันที่ 1 กุมภาพันธ์จะมีเงินเข้าสู่ระบบเนี่ยถึง 5 แสนหกหมื่นล้านบาท ท่านเป็นผ้าอุตสาหกรรมท่านจะผลิตสินค้ามารองรับหรือไม่นะคะแล้วก็ต้องซื้อ สดุผลิตสินค้าวัตถุดิบต่างๆเพิ่มเติมหรือไม่ก็จ้างคนใหม่มาจะจ้างคนเพิ่มไหมคะแล้วเงินที่เข้าไปอยู่ในกระ ประชาชนตั้งเท่าไหร่ ผูกไทด์นะคะคือเราตั้งใจเอาไปถูกใช้เนี่ยในพื้นที่ตามบัตรประชาชนดังนั้น เราต้องการพัฒนาชุมชนที่ท่านอยู่ให้ช่วยพัฒนาเมืองใหญ่ให้อย่างเดียวค่ะนะคะแล้วก็ท่านนายกลง บอกว่าถ้าเกิดเห็นตรงกับผมแล้วก็ชอบโครงการนี้อยู่อย่ายอมให้คนที่ไม่เห็นด้วยโดยที่ไม่มี อย่ามายับยั้งโครงการนี้ขอให้ส่งเสียงออกมาออกมาบอกพวกเราบ้างว่าท่านมีความสุข ก็ดีใจที่รัฐบาลทำให้แบบนี้เราเองก็อยากได้กำลังใจจากทุกคนเพราะว่า ตั้งใจทำงานให้พี่น้องประชาชนจริงๆครับ เรื่องของประชาชนอยู่ที่เรื่องของสุขภาพของประชาชนด้วยนะคะคุณผู้ชมเรียกว่าเป็นความเคลื่อนไหว ในวงการแพทย์และสุขภาพที่สำคัญค่ะเมื่อบีดีเอ็มเอสกำลังจะจัดงานประชุมวิชาการครั้งใหญ่ หัวข้อเส้นทางสู่การมีสุขภาพดีอย่างยืนยาวนะคะมีการเปิดให้ลงทะเบียนกัน โดยมีบุคลากรทางการแพทย์แล้วก็ผู้ที่สนใจจากทั่วประเทศเข้าร่วมตอนนี้ถือเป็นการเตรียม พร้อมค่ะในการรองรับการเปลี่ยนแปลงของประชากรที่ตอนนี้อัตราการเกิดก็น้อยลงนะคะ ก็มีผู้สูงอายุ เพิ่มสูงขึ้น บริษัทกรุงเทพดุสิตเวชการจำกัดมหาชนหรือ bdms เตรียมจัดงานประชุมเชิงวิชาการประจำปี 2556 ภายใต้ชื่อ bdms academician 24 คอนเสิร์ต I Want To Life For welding หรือเส้นทางสู่การมีสุขภาพดีอย่างยืนยาว แลกเปลี่ยนความรู้และประสบการณ์ทางวิชาการพร้อมเปิดโอกาสให้บุคลากรทางการ ในสาขาต่างๆไม่ว่าจะเป็นแพทย์ เภสัชกร พยาบาลนักกายภาพบำบัดนักรังสีการแพทย์และ หลักๆเลยนะคะรวมถึงผู้ที่สนใจจากทั่วประเทศอัพเดทเทรนด์สุขภาพ องค์ความรู้ด้านการแพทย์ระหว่างวันที่ 30 ตุลาคมถึง 31 พฤศจิกายนนี้ค่ะ รายงานนี้ได้ค่ะจะจัดขึ้นณศูนย์การประชุม ศูนย์ประชุมแห่งใหม่ bdms Connect เซ็นเตอร์อยู่ที่ถนนวิทยุกรุงเทพมหานคร แล้วก็จะเปิดให้เข้าร่วมประชุมทางออนไลน์คู่ขนานกันไปด้วยค่ะ ในฐานะผู้ให้บริการด้านสุขภาพและการแพทย์แบบครบวงจร bdms แล้วก็ให้ความสำคัญกับการเปลี่ยนแปลงของโครงสร้างประชากรที่มีอัตราการเกิดน้อยลง และผู้สูงอายุเพิ่มขึ้นเพื่อเป็นการวางรากฐานในการดูแลสุขภาพ ประชากรให้ครบทุกช่วงวัยผู้ที่สนใจสามารถลงทะเบียนร่วมงานได้ตั้งแต่วันนี้ ถึง 20 ตุลาคมนี้และรับข้อมูลตารางการประชุมเพิ่มเติมได้ค่ะที่ www bpmsman ดอทคอมค่ะ ตัวนี้รับประกันก่อนนะคะช่วงหน้าเรียงคงเกาะติดสถานการณ์ความวิกฤตที่เกิดขึ้นที่อิสราเอลนะคะขอบคุณ ผู้ปฏิบัติการเครือข่ายมาขึ้นเองค่ะและที่สำคัญเลยก็คือการช่วยเหลือพี่น้องคนไทย ที่อยู่ในประเทศอิสราเอลนะคะโดยเมื่อช่วงเช้าที่ผ่านมาค่ะก็จะมีโชคดีที่เดินทางมาถึงแล้วนะคะ e3 พี่น้องไปงานนะคะชาวไทยที่อิสราเอลมาที่อู่ตะเภาในช่วงหน้ากลับมาตามนั้นค่ะ bdms เรื่องสุขภาพเราเวชาญ อัพเดทข่าวสารเหตุการณ์สำคัญ จัดขึ้นในต่างประเทศ ปุ่มโลก พี่พัชรี ทุกวัน ครึ่ง PPTV HD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 เหตุการณ์สำคัญ หลากหลายเรื่องราวรอบๆที่คุณไม่เคยเห็น รอบโลกเดลี่สมดุลระหว่างข้อเท็จจริงและเรื่องราวแวดล้อมในมิติ หลาย ลาว รายการข่าวดูสนุกเพราะๆทุกวันจันทร์ถึงศุกร์ พวกมึงมาขนาดนี้ยังจะกระโดดกำแพง จากใจเลยนะคะที่นี่ 36 ยกระดับไปอีกขั้นความสามารถ ทุกปัญหาความเปลี่ยนแปลง ครับผม เข้าพื้นที่เปิดให้เห็นทุกมิติทุกเรื่องราวดีมากกว่าที่ตาเห็น 18:00 น รายการข่าวที่คุณเคยสัมผัสที่คุณ ติดตามกันต่อเนื่องนะคะ วันจันทร์ถึงพฤหัสบดี 23:05 น และวันศุกร์ 22:30 น เกาะติดข่าวสำคัญต้องติดตามอาการแบบนี้ได้หรือเปล่า มีการนำกำลังเจ้าหน้าที่พิสูจน์หลักฐาน มาจากประชาชน เหตุการณ์ในพื้นขาว ช่อง 36 ข่าวสาร จบทุกรายละเอียดตำรวจต้องการขั้นเด็ดขาดนะคะ ที่วัดบางคลานยังไม่จบ พร้อมโชว์ทุกวันจันทร์ แล้วกัน 6:00 ในโชว์ข่าวเช้านี้ เช้าวันอาทิตย์แบบนี้เรามาปลุกไฟวัยเก๋ากันดีกว่าครับ ปลุกไฟวัยเก๋า วัยเก๋า PPTV HD 36 - 15 ตุลาคมนี้ ปกติขาวใหญ่สดทุกเหตุการณ์สำคัญจากพื้นที่ ไม่ต้องการให้ช่วย คบกับผม องศา นิ่มนวล เต็มถังเย็นเจอกันที่นี่ ต้อนรับเข้าสู่กาแฟดำครับ ผมเชื่อว่าคนไทยทั้งประเทศต้องการรู้ว่าติดเชื้อเพิ่มขึ้นยางสูงมากเลย พระมาท่านตัดสินใจหลายครั้งเนี่ย ที่จะตอบคำถามนี้ได้ดีที่สุดคือกาแฟดำทุกวัน 22:00 น ทาง PPTV HD 36 และ ออนไลน์ทุกช่องทาง กูส่งคำว่าช่วงเช้าที่ผ่านมานะคะก็มีหางโชคดีที่ได้ดำเนินการ ลบ ปลาช่อนทายนะคะจากประเทศมายังประเทศไทยแล้วที่ 30 หนูตะเภานะคะ โดยกำหนดการแจ้งไว้นะคะประมาณ 07:25 แต่ว่ามาถึงเร็วกว่าเดิมเนี่ยก็คือ 1 ชั่วโมงด้วยกัน โดยมีพี่น้องชาวไทยที่เดินทางมาประมาณ 90 คนนะคะที่มากับเที่ยวบินซึ่งถือว่าเป็นเที่ยวบินที่ 3 แล้วค่ะทางพลเรือเอก ที่ถ่ายตาลทรายท่านผู้อำนวยการการท่าอากาศยานอู่ตะเภาค่ะได้รับมอบพระ ความสะดวกในการรับที่น้องแรงงานชาวไทยที่เดินทางกลับมาจากประเทศอิสราเอลนะคะ ซึ่งปกติ แล้วทางสนามบินอู่ตะเภาเป็นสนามบินที่ไม่ค่อยมีผู้คนขับข้างจึงใช้เวลาในการผ่านช่องทางต่างๆ ประมาณ 10 ส่วนในวันนี้ค่ะอาจจะใช้เวลาเพิ่มขึ้นเล็กน้อยซึ่งเมื่อแรงงานไทยเดินทางมาถึงก็จะมีการ สองโลกแล้วก็เป็นการคัดกรองผู้ที่ได้รับบาดเจ็บทั้งทางภาพร่างกายแล้วก็ทาง ด้วยนะคะขณะเดียวกันมีเจ้าหน้าที่ของทางกรมการจัดหางานคอยดูแลด้วยค่ะว่าจะดำเนินการต่อ ไปบ้างสวนเจ้าหน้าที่ของทางกระทรวงการต่างประเทศก็จะมีการแนะนำ เรื่องการเดินทางต่อนะคะไปอย่างที่พักที่จัดเตรียมเอาไว้ที่โรงแรมเอสซีปาร์ค กรุงเทพฯค่ะโดยผู้ที่ได้รับบาดเจ็บที่เดินทางมาในช่วงปีนี้มีจำนวนทั้งสิ้นนะคะ นี่เดินทางมาถึงนะคะมีทั้งหมดทั้งสิ้นคือ 90 คนแบ่งออกเป็นผู้ชาย 88 คนผู้หญิง 2 คนแล้วก็ในจำนวนนี้มีผู้ที่รับ เจ็บ 2 คนค่ะ นอกจากนี้ทางพลเรือเอกสิทธิชัยนะคะท่านยังได้ชี้แจงถึงกรณีที่แรงงานไทยได้เดินทางมาลงที่สนามบินอู่ตะเภาด้วยนะคะ ทำไมถึงไม่ ลงที่สนามบินดอนเมืองถือว่าเป็นฐานบินสนามบินสุวรรณภูมิที่น่าจะมีความสะดวก มากกว่าด้วยนะคะเดี๋ยวติดตามรายละเอียดกันต่อแต่ว่าในช่วงนี้เดี๋ยวเราพักเคารพธงชาติกันก่อนช่วงนี้ขอบพระคุณนะคะ ของเก่าด้วยค่ะ พัทธนันท์ค่ะขอบพระคุณค่ะ อัครของชาติกันสักครู่ค่ะ bdms เรื่องสุขภาพเราเวชาญ อัพเดทข่าวสารผ่านทุกเหตุการณ์สำคัญ เกิดขึ้นในต่างประเทศ จากทุกมุมโลก พี่พัชรี ทุกวัน ครึ่ง PPTV HD 36 สวัสดีค่ะดิฉันกรุณาบัวคำศรีกับรายการรอบโลก Daily รายการข่าวที่จะรู้ เหตุการณ์สำคัญที่เกิดขึ้นทั่วทุกมุมโลกทุกเหตุการณ์สำคัญ หลากหลายเรื่องราวรอบโลกที่คุณไม่เคยเห็น รถกลับรอบโลก Daily สมดุลระหว่างข้อใด สิ่งแวดล้อมในมิติ มีหลักหลาย กลับมาในช่วงนี้นะคะผู้ชมก่อนหน้านี้ในช่วงเช้าที่มีทางโชคดีเนี่ยถึงประเทศไทยนำ พี่น้องชาวไทยที่ประเทศอิสราเอลอพยพมายังประเทศไทยแล้วเรียบร้อยแล้วนะคะเป็นช่วงที่ 3 มีทั้งหมด 90 คนด้วยกันนะคะที่ 90 คนมีผู้ได้รับบาดเจ็บ 2 คนที่มีคำถามไปถึงทางพลเรือเอกสิทธิชัยต่างใจ ท่านผู้อำนวยการการท่าอากาศยานอู่ตะเภาด้วยนะคะว่าสาเหตุที่แรงงานไทยเดินทางมา ลงที่สนามบินอู่ตะเภาเนี่ยทำไมไม่ไปลงที่สนามบินดอนเมืองหรือว่า 3 ปี 2000 ซึ่งน่าจะมีความสะดวกมากกว่าตรงที่ให้ชี้แจงว่าทางสายการบินไฟล์ดูไบที่เดินทางมา size L ค่ะที่นำชาวไทยมาที่ท่าอากาศยานของ 3 ปี เป็นเพราะว่าทางไปกูไปเองเดินทางมาที่ 31 เราเป็นประจำอยู่แล้วนะคะเดี๋ยวลองฟังเสียง ดูค่ะ ในส่วนของพื้นที่ของประเทศอิสราเอลน่าจะมีอุปสรรคบ้างเนื่องจากว่า สภาวะที่ ความไม่สงบ ครอบครัว ติดต่อในส่วนของ พี่น้อง อยู่ทางโน้น มาถึงสนามบิน สายการบิน มันก็บิน ไฟล์ดูไบ สายการบินที่ เดินทาง หลวงพี่ อาจจะมีหลายท่านมีความสงสัยว่าทำไมถึง อู่ตะเภา ดอนเมืองหรือสุวรรณภูมิ เนื่องจาก สายการบินที่ ประจำอยู่ที่สนามบินอู่ตะเภาอยู่แล้วครับ เมื่อเดินทางมา เครื่องไม่มีอุปสรรค มาถึงที่นี่ก็ อุปสรรคในการทำการใดๆครับ เราติดตามกันต่อนะคะเรื่อง พี่น้องชาวไทยอยู่ในประเทศอิสราเอลให้เดินทางมาถึงประเทศไทยตอนนี้ก็มีการแจ้งความประสงค์ ลงทะเบียนเอาไว้ว่ามีผู้ที่อยากที่จะเดินทางกลับประเทศไทยประมาณกว่า ขันขนนะคะเห็นในวันพรุ่งนี้เดี๋ยวจะมีเที่ยวบินที่ พี่น้องชาวไทยมาอีกอย่างน่าจะได้ประมาณ 130 คนค่ะ นายกรัฐมนตรีเกษตรทวีสินเองนะคะก็เดินหน้าค่ะในการประสานงานอย่างเต็มกำลังแล้วนะคะทั้งเพิ่มของผ้า ตอบภาครัฐเรื่องของภาครัฐแล้วก็สนามบินสายการบินพาณิชย์รวมไปถึงคอลเลคชั่นส่วนตัวนี้ท่านก็ใช้ด้วยนะ ช่วยเหลือพี่น้องแรงงานไทยนะคะ กลับมาสู่มาตุภูมิอย่างปลอดภัยของผู้ชมคะ ให้สัมภาษณ์ถึงการให้ความช่วยเหลือนะคะบอกว่าตอนนี้ยังคุยกันทุกวันยังคุยกันต่อเนื่องค่ะ แ</w:t>
      </w:r>
      <w:r>
        <w:rPr>
          <w:i/>
        </w:rPr>
        <w:t xml:space="preserve">นำ 7000 กว่าคนที่ลงชื่อไว้จะกลับบ้านให้เร็วที่สุดนะคะตอนนี้ต้องขอขอบคุณสายการบินพาณิชย์ ทั้ง 3 แห่งของไทยก็คือนกแอร์ แอร์เอเชีย แล้วก็การบินไทยที่ได้ทำงานร่วมกันเป็นอย่างดีนายกนะเค้ายังบอกอีกว่าส่วนตัวแล้วเนี่ยท่านนายกได้ ใช้ความสำคัญค่ะส่วนตัวก็คอลเลคชั่นส่วนตัวเนี่ยติดต่อกับภาคเอกชนที่มีเครื่องบินนะ แล้วก็มี Connection กับทางอินเดียแล้วก็มีการประสานจะใช้สายการบินนะคะ เครื่องบิน a340 แต่ละไซส์เนี่ยรับคนได้ประมาณ 350 คน เร็วที่สุดเหมือนที่น่าจะใช้ได้ก็คือ 15 ตุลาคมก็คือวันนี้จะได้ให้ช่องทางการ กระทรวงการต่างประเทศไปแล้วนะคะเพราะว่าสายการบินนี้ เขาจะลำเลียงคนอินเดียไปส่งอยู่แล้วถ้าตกลงกันได้เคลียร์กับรัฐบาลฟัง hdl ได้ เครื่องบินลงจอดได้ก็จะรับคนไทยกลับมาได้ด้วยนะคะก็จะรีบคุยเรื่องนี้กันอย่างเร็วที่สุด ในส่วนของปัญหาที่ทางนานาชาติค่ะให้ความร่วมมือกับไทยในการเปิดน่านฟ้าบินไปรับคนไทยกลับ ประเทศนายกบอกว่าตอนนี้เข้าที่รายงานมาเรื่องการเปิดน่านฟ้าไม่ได้มีปัญหาอะไร จริงๆจะไปขอเปิดน่านฟ้าคนอื่นเขาต้องใช้เวลาเป็น 10 วันนะคะแต่ว่าตอนนี้เหลือเพียง 2 วันในการพิจารณาความ สายแล้วก็วางแผนร่วมกันถ้ามีปัญหาอะไรก็จะยกหูพูดคุยด้วยตัวเองที่ผ่านมาก็ มาขอความกรุณาในเรื่องของความมั่นคงกว่าจะไม่ได้เปิดเผยข้อมูลอะไรเยอะมากนักนะคะ ส่วนที่มีนักวิชาการฝ่ายความมั่นคงแสดงเรื่องของความกังวลถึงการวางตัวของรัฐบาล อิสราเอลอาจจะส่งผลกระทบถึงเรื่องของปาเลสไตน์ด้วยตรงนี้ให้นายกกินกัน เราอย่าวางตัวเป็นกลางเพราะว่าเราไม่ได้เป็นส่วนหนึ่งของความขัดแย้งของใครทั้งสิ้น หน้าที่ของตนเองก็คือการทำงานร่วมกับทุกฝ่ายไม่ว่าจะเป็นปาเลสไตน์หรือว่าทางสถานทูตอิสราเอล ต้องคนไทยให้รอด ฝนปลอดภัยจากทางวิกฤตสงครามในครั้งนี้นะคะนอกจากนี้ก็ว่าเป็นที่น่าเสีย ต่ายว่าทางผ่านทูตไทยประจำเอวได้รายงานว่ามีคนไทยเสียชีวิตเพิ่มขึ้นอีก รวมลักษณะนี้มีคนไทยที่เสียชีวิต 24 รายแล้วและถูกจับเป็นตัวประกัน จำนวนเท่าเดิมคือสิ สายหักก็เปิดเผยเรื่องของตัวเลขมานะคะขณะที่เมื่อคืนนี้นะคะเครื่องบินแอร์บัส a340 ของกองทัพ หาก็ได้เดินทางออกจากท่าอากาศยานทหารกองบิน 6 กองทัพอากาศประมาณเที่ยงคืนครึ่ง ออกไปรับแรงงานไทยจากอิสราเอลนะคะแล้วก็ภารกิจครั้งนี้แหละชุดปฏิบัติการเขาได้วางแผนไว้ ว่าจะมาถึงไทยในช่วงเช้ามืดนะคะของวันจันทร์ก็คือของวันพรุ่งนี้แล้วค่ะ พลอากาศเอกพันธ์ภักดีพัฒนกุลผู้บัญชาการทหารอากาศนะคะท่านบอกว่าเครื่องบินที่จะ ใช้ในการอพยพมีอยู่ 2 ลำค่ะก็คือแอร์บัส a340 ของกองทัพอากาศ G เป็นของการบินไทย เบื้องต้นคาดการณ์ไว้ว่าทั้งขาไปขากลับนะคะใช้เวลาเดินทาง 12 ชั่วโมงครึ่งแล้วจะมีการบินผ่านน่านฟ้า ประเทศที่อนุญาตให้เราผ่านได้ค่ะ ขากลับเนี่ยอาจจะมีการปรับแผนเปลี่ยนเส้นทางการบินบ้างหากกระทรวงการต่างประเทศสามารถ ขออนุญาต เครื่องบินไทย ผ่านน่านฟ้าประเทศใกล้เคียงได้ อาจจะลดเวลานะคะจากปกติ 12 ชั่วโมงครึ่งสลึง 8 ชั่วโมงครึ่งได้ค่ะ ความปลอดภัยในการนำเครื่องบินลงจอดนะคะคุณผู้ชมก็ยังมีความปลอดภัยสูงสุดค่ะ เพราะว่าประเทศปลายทางไม่อนุญาตให้เครื่องบินขึ้นลงได้ หากมีการ เหตุการณ์ฉุกเฉินมันเกิดขึ้นนะคะหนูมาหาไม่คาดฝัน นักบินก็ได้มีการจัด ทำแผนการบินไว้ทุกเส้นทางพร้อมกับยืนยันว่าน้ำมันเราก็มีเพียงพอในการบินนะคะ พอไปถึงอิสราเอลแล้วเนี่ยชุดปฏิบัติการคาดว่าน่าจะใช้เวลาประมาณ 4 ชั่วโมง กล่อง แยกคนเจ็บและคนป่วยหรอกเรื่องของปัญหาสุขภาพจิตด้วยและดูแลกันเป็นพิเศษระหว่างทางในการเดินทาง มานะคะแล้วก็ส่งตัวรักษาต่อได้เลยสำหรับปัญหาที่คาดว่าน่าจะพกตอนนี้เนี่ยนะ เรื่องของการจราจรแออัดถ้าหมายถึงการจราจรทางอากาศนั่นแหละเพราะว่ามีหลายประเทศเขา ส่งเครื่องบินไปรับพลเมืองของเขาเหมือนกันก็อาจจะทำให้การจราจรทางอากาศหรือสนามบิน ต้องจัดลำดับดีๆนะคะว่า เวลาไหนใช้ไหนจะลงก่อนขึ้นทีหลังยังไงก็ต้องจัดคิวกันเดินทางกองทัพอากาศได้ นักบินมาอย่างพร้อมเพรียงค่ะ สามารถปฏิบัติภารกิจได้อย่างรวดเร็วโดยมีอดีตนักบินกองทัพอากาศที่ปัจจุบันเนี่ย ไปทำงานที่สายการบินไทยนะคะ อาสา มาร่วมนำคนไทยกลับบ้านด้วยนะคะแล้วก็ตั้งแต่วันนี้นะคะสถานเอกอัครราชทูตกรุงเทลอาวีฟ ว่าจะเปิดศูนย์พักพิงชั่วคราว กับคนไทยค่ะ อยู่ที่โรงแรมเดวิดอินเตอร์คอนติเนนตัลแถวๆเพื่อรอเดินทางไปสนามบิน ไอ้ต่อไปถ้าใครมีปัญหาเรื่องของการเดินทางนะคะ พ่อสามารถ ต่อฮอตไลน์สายด่วนหรือหมายเลขศูนย์พักพิง สแกนคิวอาร์โค้ดหน้าจอได้เลย ญาติอยู่ที่นู่นถ่ายรูปนี้ไว้เลยค่ะส่งไลน์ไปให้เขาเลยให้เขาติดต่อพูดคุยกันนะคะ ส่งไปให้เลยเขาจะไม่ให้การ Contact Connect ติดต่อกันไว้แล้วก็บอกชื่อโรงแรมไปบอกให้ไปที่ intercultural ด้วยนะคะ ไปต่อที่ความเคลื่อนไหวที่เซลล์นะคะตอนนี้ทางกองทัพอิสราเอลออกแถลงการณ์ออกมาแล้วก็ระบุ บอกว่ากำลังจะวางแผนโจมตีทางบกทางอากาศถล่มกลุ่มติดอาวุธฮามาส อยู่ในสวนกาซาแต่ว่ายังไม่ได้กำหนดวันเวลาที่แน่ชัดนะคะ เส้นทางกองกำลังป้องกันอิสราเอลหรือว่า IG แอฟหาที่ออกแถลงการณ์ออกมา กองทัพกำลังเตรียมความพร้อมสำหรับขั้นตอนต่อไปของการทำสงครามต่อ LINE กลุ่มติดอาวุธฮามาส สมัครลาซาด้า กลุ่มเราก็รวมไปถึงการรบ พืชส่งสีที่หลากหลายทั้งทางบกทางอากาศแล้วก็ทะเลด้วย ความช่วยเหลือจากกองกำลังสำรองนะคะหลายแสนคนที่ถูกเกดและเข้าร่วมกองทัพ แถลงการณ์ยังระบุด้วยนะคะว่านอกเหนือจากการสอนที่กำลังโจมตี งานของกองกำลังภาคพื้นดินและผู้นำด้านโลจิสติกส์ของกองทัพแล้วทาง IG ยังได้เตรียมขยายพื้นที่แนวรบออกไปด้วยค่ะ ตอนนี้เอาวุฒิอุปกรณ์ที่จำเป็นถูกส่งไปยังจุดที่เกี่ยวข้องแล้ว กองพันทหารของ idf ถูกส่งไปประจำการทั่วประเทศสำหรับการผลิต การภาคพื้นดินในครั้งสำคัญครั้งนี้ค่ะ แต่ว่ายังไม่มีกำหนดนะคะเรื่องของกรอบระยะเวลาที่แน่ชัดแต่ก็คาดการณ์กันค่ะว่าอิสราเอล เปิดภาพปฏิบัติการโจมตีภาคพื้นดินโดยนี้สอดคล้องไปกับท่าทีของนายกรัฐมนตรีเป็นจำนวนใด เดินทางมาเยี่ยมค่ายทหารจะเป็นค่ายทหารราบ Lazada แล้วก็ช่วงจังหวะนี้มีการทานอาหารด้วยนะคะว่า พร้อมกับขั้นตอนต่อไปหรือไม่ซึ่งหน้าทหารเองก็พยักหน้ารับ ไม่มีค่ะรายการนี้นะคะยังมีขึ้นหลังจากผ่านเห</w:t>
      </w:r>
      <w:r>
        <w:t xml:space="preserve">้ย 4 ชั่วโมงที่อิสราเอล ให้ชาวปาเลสไตน์ 1100000 คนในพื้นที่ทางเหนือของฉนวนกาซาเร่ง ยกลงใต้กันค่ะเพื่อความปลอดภัยก่อนๆกำลัง idx ปฏิบัติการ สวนกาซาภาคพื้น กวาดล้างตูดพม่า โฆษกของกองทัพอิสราเอลเปิดเผยว่าไม่ได้มีกำหนดเส้นตายที่แน่ชัด ได้มีการขยายเวลา ออกไปอีกค่ะเพราะว่าทราบดีว่าตอนนี้ยังมีผู้คนจำนวนมากที่ตกค้างอยู่ ขณะที่สำนักข่าวบีบีซีรายงานนะคะว่ามีผู้หญิงแล้วก็เด็กเล็กค่ะ เสียชีวิตในขบวนอพยพ จากการปฏิบัติการโจมตีทางอากาศของอิสราเอลด้วยทางด้านองค์การอนามัยโลกกับพี่แอ๊ดนะคะ หาไปตามคำสั่งของ EA ที่ให้อพยพโรงพยาบาล 22 แห่งภาคเหนือของฉนวนกาซา เลยบอกว่าการบังคับให้ผู้ป่วยกว่า 2000 คนต้องย้ายไปในพื้นที่ทางตอนใต้ สถานพยาบาลก็แออัดไปด้วยผู้ป่วยเดิมอยู่แล้วแล้วก็ไม่สามารถรองรับ ผู้ป่วยที่เพิ่มขึ้นอย่างมากได้ในทันทีนั้นมิอาจจะเท่ากับ เทียบเท่ากับโทษประหารชีวิตเหมือนว่าบังคับให้พวกเขาลงไปตายนั่นเองนะคะ เอาของสหรัฐครับ เคยว่าประธานาธิบดีโจไบเดนได้หารือกับ ประธานาธิบดีรัฐปาเลสไตน์แล้วก็นายกรัฐมนตรีของอิสราเอลด้วยนะคะ ยกหูหารือกันทางโทรศัพท์ค่ะโดยในการพูดคุยกับประธานาธิบดีมาห์มุด ปาเลสไตน์ infantum การโจมตีอิสราเอลอย่างโหดร้ายของกลุ่มฮามาส เดี๋ยวก็หารือในเรื่องของความพยายาม การนำความช่วยเหลือด้านมนุษยธรรมที่จำเป็นเร่งด่วนมาสู่ชาวปาเลสไตน์นะคะ เฉพาะอย่างยิ่งในพื้นที่ฉนวนกาซา ตลอดจนประเด็นความพยายามของสหรัฐ ที่จะป้องกันไม่ให้ความขัดแย้งมันขยายวงกว้างขึ้นและความจำเป็นในเรื่องของการรักษา เบิกตังค์ด้วยขณะที่สำนักนายกรัฐมนตรีอิสราเอลเปิดเผยบอกว่า อธิบดีใบแดนและนายกรัฐมนตรีในฐานะหัวคุยโทรศัพท์กันเป็นครั้งที่ 5 แล้วค่ะ นับตั้งแต่ความขัดแย้งมันปะทุขึ้นมาเมื่อสัปดาห์ที่แล้ว เธอบอกว่าผู้นำ XL เก่า คุณสหรัฐนะคะ รับการสนับสนุนของอเมริกาที่มอบให้กันมาอย่างลึกซึ้งแล้วก็ไม่มีเงื่อนไข ความช่วยเหลือด้านความมั่นคง แล้วก็หน่วยข่าวกรองด้วยค่ะในขณะที่รัฐมนตรีว่าการกระทรวงการต่างประเทศของอิหร่านค่ะ LINE Point ซึ่งก็ออกมาเตือนอีกไซส์ L นะคะขอให้ยุติการก่ออาชญากรรมสงคราม เรือในสมัยการสร้างก่อนที่จะสายเกินไป อย่างนั้นแล้วใช้ AIS ต้องเผชิญกับแผ่นดินไหวของการต่อต้านครั้งใหญ่ค่ะถ้อยแถลงของรัฐมนตรีต่างประเทศ หลานมีขึ้นระหว่างที่เดินทางเยือนกรุงของทางเลบานอนนะคะ ของเลบานอนค่ะแล้วก็พบปะกับทางผู้นำกลุ่มคลิปบอร์ดด้วยโดยระบุว่า ปะเหลาะนำแสงการทั้งหมดของสงครามอิสราเอลแล้วก็กลุ่มฮามาสมาพิจารณา มิติและอิสราเอลควรที่จะหยุดการโจมตีฉนวนกาซาพร้อมกับเตือนด้วยว่าสงกรานต์ อาจจะขยายวงกว้างไปยังส่วนอื่นๆของตะวันออก วางได้หากลุ่มเฮชทะเลาะเข้าร่วมการต่อสู้ด้วยนะคะนอกจากนี้ในวันเดียวกันนี้ค่ะนักดนตรี จะเดินทางไปพบกับนาย xmas ซึ่งเป็นกลุ่ม ขอเป็นผู้นำของกลุ่มฮามาสในกลุ่มโดฮาของการ์ต้าด้วยนะคะนับจนถึงตอนนี้ก็เป็นระยะเวลากว่าหนึ่ง มาแล้วหลังจากที่กลุ่มธรรมะเปิดฉากโจมตีเร็วเมื่อวันที่ 7 ตุลาคมที่ผ่านมา เกาะคาชีวิตผู้คนใน Shell กว่า 1300 คนทั้งพลเรือนแล้วก็ชาวต่างชาติอย่างน้อย 150 ถูกจับเป็นตัวประกันในขณะที่ทางฝั่งของปาเลสไตน์ตัวเลขผู้ที่เสียชีวิต เหมือนการสร้างจากการโจมตีทางอากาศของอิสราเอลก็อยู่ที่กว่า 2000 100 คนในจำนวนนี้เป็นเด็กอย่างน้อย 720 4 คนค่ะ โช๊คหน้ากลับมาติดตามกีฬากันบ้างนะคะคุณผู้ชมคะว่าตอนนี้ต้องส่งกำลังใจให้กับทีมช้างศึ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ชว์ข่าวเข้านี้ | 15 ต.ค. 66 (161066)</dc:title>
  <dc:creator/>
  <cp:keywords/>
  <dcterms:created xsi:type="dcterms:W3CDTF">2024-01-04T02:50:38Z</dcterms:created>
  <dcterms:modified xsi:type="dcterms:W3CDTF">2024-01-04T0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09.00 น.</vt:lpwstr>
  </property>
  <property fmtid="{D5CDD505-2E9C-101B-9397-08002B2CF9AE}" pid="3" name="subtitle">
    <vt:lpwstr/>
  </property>
</Properties>
</file>